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0" w:name="marketing-manager-cover-letter"/>
    <w:p>
      <w:pPr>
        <w:pStyle w:val="Heading1"/>
      </w:pPr>
      <w:r>
        <w:t xml:space="preserve">Marketing Manager 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interest in the Marketing Manager position at your esteemed organization in the Philippines Manila. As a dynamic and results-driven marketing professional with over [X years] of experience in strategic brand development, digital marketing, and market expansion, I am eager to contribute my expertise to a company that values innovation and excellence in the vibrant Philippine market. With a deep understanding of local consumer behavior and the unique challenges and opportunities present in Manila’s business landscape, I am confident that my skills align with your organization’s goals of driving growth and fostering long-term customer relationships.</w:t>
      </w:r>
    </w:p>
    <w:p>
      <w:pPr>
        <w:pStyle w:val="BodyText"/>
      </w:pPr>
      <w:r>
        <w:t xml:space="preserve">The Philippines Manila is a hub of economic activity, cultural diversity, and technological advancement. As a Marketing Manager in this region, it is essential to navigate the complexities of a market where traditional and digital channels coexist. My career has been shaped by experiences in both emerging and mature markets, where I have successfully designed and executed campaigns that resonate with local audiences while aligning with global brand strategies. In Manila, where the demand for creative solutions is high, I bring a proven ability to adapt to dynamic environments and deliver measurable results.</w:t>
      </w:r>
    </w:p>
    <w:p>
      <w:pPr>
        <w:pStyle w:val="BodyText"/>
      </w:pPr>
      <w:r>
        <w:t xml:space="preserve">Throughout my career, I have focused on building brands that connect with consumers on an emotional level. In my previous role as [Your Previous Position] at [Previous Company], I led a team of 10 professionals to launch a digital marketing initiative that increased online engagement by 40% within six months. This campaign leveraged social media, influencer partnerships, and data-driven analytics to target key demographics in the Philippines. The success of this project was not only reflected in improved metrics but also in the enhanced brand loyalty of our local customers. Such experiences have taught me the importance of cultural sensitivity and the power of storytelling in marketing—two qualities that are especially critical when operating in a market as diverse as Manila.</w:t>
      </w:r>
    </w:p>
    <w:p>
      <w:pPr>
        <w:pStyle w:val="BodyText"/>
      </w:pPr>
      <w:r>
        <w:t xml:space="preserve">In addition to my work with digital marketing, I have extensive experience managing cross-functional teams and collaborating with stakeholders to achieve business objectives. As a Marketing Manager, I understand the importance of fostering strong relationships with internal departments such as sales, product development, and customer service. In the Philippines Manila, where teamwork is often the cornerstone of business success, my ability to lead by example and communicate effectively has been instrumental in driving cohesive strategies. For instance, during a recent rebranding project in Southeast Asia, I coordinated with local partners to ensure that our messaging reflected both global standards and regional nuances. This approach helped us maintain a consistent brand identity while resonating with the unique preferences of Filipino consumers.</w:t>
      </w:r>
    </w:p>
    <w:p>
      <w:pPr>
        <w:pStyle w:val="BodyText"/>
      </w:pPr>
      <w:r>
        <w:t xml:space="preserve">Another key aspect of my professional journey is my commitment to innovation. The Philippine market is constantly evolving, driven by advancements in technology and shifting consumer expectations. I have consistently stayed ahead of these trends by investing in continuous learning and experimenting with emerging tools such as AI-powered analytics, immersive content creation, and omnichannel marketing platforms. In Manila, where the digital landscape is rapidly expanding, this forward-thinking mindset allows me to develop strategies that not only meet current needs but also anticipate future demands. For example, I recently implemented a gamification strategy for a retail client in the Philippines that boosted customer retention by 25% and generated significant buzz on social media.</w:t>
      </w:r>
    </w:p>
    <w:p>
      <w:pPr>
        <w:pStyle w:val="BodyText"/>
      </w:pPr>
      <w:r>
        <w:t xml:space="preserve">What excites me most about the opportunity to work as a Marketing Manager in the Philippines Manila is the potential to make a tangible impact. The region’s growing middle class, increasing internet penetration, and thriving e-commerce sector present a wealth of opportunities for brands that can effectively connect with their audience. I am particularly drawn to your company’s mission of [mention specific company value or goal if known], as it aligns with my own passion for creating value through strategic marketing. I am confident that my background in market research, campaign execution, and performance analysis will enable me to contribute meaningfully to your team’s success.</w:t>
      </w:r>
    </w:p>
    <w:p>
      <w:pPr>
        <w:pStyle w:val="BodyText"/>
      </w:pPr>
      <w:r>
        <w:t xml:space="preserve">As a professional who thrives in fast-paced environments, I am prepared to take on the challenges of leading a marketing team in Manila while maintaining a focus on innovation and efficiency. My ability to analyze data, interpret market trends, and translate insights into actionable strategies has consistently delivered results for my previous employers. In the Philippines Manila, where competition is fierce but opportunities are abundant, I am eager to bring my expertise to your organization and help drive sustainable growth.</w:t>
      </w:r>
    </w:p>
    <w:p>
      <w:pPr>
        <w:pStyle w:val="BodyText"/>
      </w:pPr>
      <w:r>
        <w:t xml:space="preserve">Thank you for considering my application. I would welcome the opportunity to discuss how my skills and experiences can contribute to your company’s success in the Philippines Manila.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Philippines Manila</dc:title>
  <dc:creator/>
  <cp:keywords/>
  <dcterms:created xsi:type="dcterms:W3CDTF">2025-12-12T15:24:33Z</dcterms:created>
  <dcterms:modified xsi:type="dcterms:W3CDTF">2025-12-12T15:24:33Z</dcterms:modified>
</cp:coreProperties>
</file>

<file path=docProps/custom.xml><?xml version="1.0" encoding="utf-8"?>
<Properties xmlns="http://schemas.openxmlformats.org/officeDocument/2006/custom-properties" xmlns:vt="http://schemas.openxmlformats.org/officeDocument/2006/docPropsVTypes"/>
</file>